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B877E" w14:textId="5C194EAD" w:rsidR="0049726F" w:rsidRDefault="007B1683" w:rsidP="007B1683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7B1683">
        <w:rPr>
          <w:rFonts w:ascii="Times New Roman" w:hAnsi="Times New Roman" w:cs="Times New Roman"/>
          <w:b/>
          <w:sz w:val="32"/>
          <w:szCs w:val="32"/>
          <w:u w:val="single"/>
        </w:rPr>
        <w:t>PROJECT BASED SYNOPSIS</w:t>
      </w:r>
    </w:p>
    <w:p w14:paraId="51EC2A66" w14:textId="77DC994B" w:rsidR="00402FB4" w:rsidRPr="00402FB4" w:rsidRDefault="00402FB4" w:rsidP="00402FB4">
      <w:pPr>
        <w:pStyle w:val="ListParagraph"/>
        <w:numPr>
          <w:ilvl w:val="0"/>
          <w:numId w:val="13"/>
        </w:numPr>
        <w:spacing w:after="0"/>
        <w:jc w:val="right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B</w:t>
      </w:r>
      <w:r w:rsidRPr="00402FB4">
        <w:rPr>
          <w:rFonts w:ascii="Times New Roman" w:hAnsi="Times New Roman" w:cs="Times New Roman"/>
          <w:b/>
          <w:sz w:val="28"/>
          <w:szCs w:val="28"/>
        </w:rPr>
        <w:t>havya Sehgal</w:t>
      </w:r>
    </w:p>
    <w:p w14:paraId="686FF4D4" w14:textId="77777777" w:rsidR="00EC3F51" w:rsidRDefault="00EC3F51" w:rsidP="007B1683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C34F405" w14:textId="044865A4" w:rsidR="00865DF4" w:rsidRDefault="007B1683" w:rsidP="007B1683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B1683">
        <w:rPr>
          <w:rFonts w:ascii="Times New Roman" w:hAnsi="Times New Roman" w:cs="Times New Roman"/>
          <w:b/>
          <w:sz w:val="24"/>
          <w:szCs w:val="24"/>
        </w:rPr>
        <w:t>PROJECT PROBLEM STATEMENT</w:t>
      </w:r>
      <w:r w:rsidR="00F53E93">
        <w:rPr>
          <w:rFonts w:ascii="Times New Roman" w:hAnsi="Times New Roman" w:cs="Times New Roman"/>
          <w:b/>
          <w:sz w:val="24"/>
          <w:szCs w:val="24"/>
        </w:rPr>
        <w:t xml:space="preserve"> – </w:t>
      </w:r>
    </w:p>
    <w:p w14:paraId="575E9853" w14:textId="0EFFA488" w:rsidR="00F53E93" w:rsidRPr="00F53E93" w:rsidRDefault="00F53E93" w:rsidP="00F53E93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Different websites for simple tasks. </w:t>
      </w:r>
    </w:p>
    <w:p w14:paraId="66DFC43B" w14:textId="143D6627" w:rsidR="00F53E93" w:rsidRPr="00F53E93" w:rsidRDefault="00F53E93" w:rsidP="00F53E93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Unidentified download links and .zip files. </w:t>
      </w:r>
    </w:p>
    <w:p w14:paraId="10110CC5" w14:textId="36F2D64A" w:rsidR="00F53E93" w:rsidRPr="00F53E93" w:rsidRDefault="00F53E93" w:rsidP="00F53E93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Download of unidentified malware and silent miners. </w:t>
      </w:r>
    </w:p>
    <w:p w14:paraId="657A3CDA" w14:textId="74FD183F" w:rsidR="00F53E93" w:rsidRPr="00F53E93" w:rsidRDefault="00F53E93" w:rsidP="00F53E93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High pricing for a small task of conversion. </w:t>
      </w:r>
    </w:p>
    <w:p w14:paraId="6C584F67" w14:textId="35C72335" w:rsidR="00F53E93" w:rsidRPr="00F53E93" w:rsidRDefault="00F53E93" w:rsidP="00F53E93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Closed source code for these conversion websites. No transparency in the process. </w:t>
      </w:r>
    </w:p>
    <w:p w14:paraId="6106863B" w14:textId="794EB599" w:rsidR="00F53E93" w:rsidRPr="00F53E93" w:rsidRDefault="00F53E93" w:rsidP="00F53E93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Commercial and targeting ads to earn money. </w:t>
      </w:r>
    </w:p>
    <w:p w14:paraId="0F2BA370" w14:textId="633A1C85" w:rsidR="00F53E93" w:rsidRPr="00F53E93" w:rsidRDefault="00F53E93" w:rsidP="00F53E93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>Unreliable and sell user data.</w:t>
      </w:r>
    </w:p>
    <w:p w14:paraId="1D5B433D" w14:textId="77777777" w:rsidR="00D34291" w:rsidRPr="007B1683" w:rsidRDefault="00D34291" w:rsidP="007B1683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6215714" w14:textId="4BCE823E" w:rsidR="007B1683" w:rsidRPr="007B1683" w:rsidRDefault="007B1683" w:rsidP="007B1683">
      <w:p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7B1683">
        <w:rPr>
          <w:rFonts w:ascii="Times New Roman" w:hAnsi="Times New Roman" w:cs="Times New Roman"/>
          <w:b/>
          <w:bCs/>
          <w:color w:val="262626"/>
          <w:sz w:val="24"/>
          <w:szCs w:val="24"/>
          <w:shd w:val="clear" w:color="auto" w:fill="FFFFFF"/>
        </w:rPr>
        <w:t>KEY FEATURES</w:t>
      </w:r>
      <w:r w:rsidRPr="007B168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 – </w:t>
      </w:r>
    </w:p>
    <w:p w14:paraId="40C41CB9" w14:textId="3E8EC4D1" w:rsidR="007B1683" w:rsidRPr="00F53E93" w:rsidRDefault="007B1683" w:rsidP="00F53E93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Python Utility Tool </w:t>
      </w:r>
    </w:p>
    <w:p w14:paraId="0E519079" w14:textId="01455375" w:rsidR="007B1683" w:rsidRPr="00F53E93" w:rsidRDefault="007B1683" w:rsidP="00F63E6B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Shorten Link </w:t>
      </w:r>
    </w:p>
    <w:p w14:paraId="6EE13E24" w14:textId="663760D1" w:rsidR="007B1683" w:rsidRPr="00F53E93" w:rsidRDefault="007B1683" w:rsidP="00F53E93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Instagram Post Downloader </w:t>
      </w:r>
    </w:p>
    <w:p w14:paraId="435649AA" w14:textId="0B51E30D" w:rsidR="007B1683" w:rsidRPr="00F53E93" w:rsidRDefault="007B1683" w:rsidP="00F53E93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JPG to PNG Convertor </w:t>
      </w:r>
    </w:p>
    <w:p w14:paraId="32C6CE97" w14:textId="6C0DADB6" w:rsidR="007B1683" w:rsidRPr="00F53E93" w:rsidRDefault="007B1683" w:rsidP="00F53E93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Currency Convertor </w:t>
      </w:r>
    </w:p>
    <w:p w14:paraId="4EB94C44" w14:textId="447A3110" w:rsidR="007B1683" w:rsidRPr="00F53E93" w:rsidRDefault="007B1683" w:rsidP="00F53E93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>File Organizer</w:t>
      </w:r>
    </w:p>
    <w:p w14:paraId="32FB1A36" w14:textId="662952BF" w:rsidR="007B1683" w:rsidRDefault="007B1683" w:rsidP="007B1683">
      <w:p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</w:p>
    <w:p w14:paraId="5A584E04" w14:textId="3524985F" w:rsidR="007B1683" w:rsidRDefault="007B1683" w:rsidP="007B1683">
      <w:pPr>
        <w:spacing w:after="0"/>
        <w:rPr>
          <w:rFonts w:ascii="Times New Roman" w:hAnsi="Times New Roman" w:cs="Times New Roman"/>
          <w:b/>
          <w:bCs/>
          <w:color w:val="262626"/>
          <w:sz w:val="24"/>
          <w:szCs w:val="24"/>
          <w:shd w:val="clear" w:color="auto" w:fill="FFFFFF"/>
        </w:rPr>
      </w:pPr>
      <w:r w:rsidRPr="007B1683">
        <w:rPr>
          <w:rFonts w:ascii="Times New Roman" w:hAnsi="Times New Roman" w:cs="Times New Roman"/>
          <w:b/>
          <w:bCs/>
          <w:color w:val="262626"/>
          <w:sz w:val="24"/>
          <w:szCs w:val="24"/>
          <w:shd w:val="clear" w:color="auto" w:fill="FFFFFF"/>
        </w:rPr>
        <w:t xml:space="preserve">BENEFITS </w:t>
      </w:r>
      <w:r w:rsidR="00F53E93">
        <w:rPr>
          <w:rFonts w:ascii="Times New Roman" w:hAnsi="Times New Roman" w:cs="Times New Roman"/>
          <w:b/>
          <w:bCs/>
          <w:color w:val="262626"/>
          <w:sz w:val="24"/>
          <w:szCs w:val="24"/>
          <w:shd w:val="clear" w:color="auto" w:fill="FFFFFF"/>
        </w:rPr>
        <w:t>–</w:t>
      </w:r>
      <w:r w:rsidRPr="007B1683">
        <w:rPr>
          <w:rFonts w:ascii="Times New Roman" w:hAnsi="Times New Roman" w:cs="Times New Roman"/>
          <w:b/>
          <w:bCs/>
          <w:color w:val="262626"/>
          <w:sz w:val="24"/>
          <w:szCs w:val="24"/>
          <w:shd w:val="clear" w:color="auto" w:fill="FFFFFF"/>
        </w:rPr>
        <w:t xml:space="preserve"> </w:t>
      </w:r>
    </w:p>
    <w:p w14:paraId="5ADE2A7C" w14:textId="5926B46C" w:rsidR="00F53E93" w:rsidRPr="00F53E93" w:rsidRDefault="00F53E93" w:rsidP="00F53E9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Reduce the hassle of visiting multiple websites for different tasks. </w:t>
      </w:r>
    </w:p>
    <w:p w14:paraId="76F4A1FF" w14:textId="462E15F3" w:rsidR="00F53E93" w:rsidRPr="00F53E93" w:rsidRDefault="00F53E93" w:rsidP="00F53E9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Improve user privacy. </w:t>
      </w:r>
    </w:p>
    <w:p w14:paraId="352B82C1" w14:textId="5B07B113" w:rsidR="00F53E93" w:rsidRPr="00F53E93" w:rsidRDefault="00F53E93" w:rsidP="00F53E9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Reduce the number of malware injections in downloads. </w:t>
      </w:r>
    </w:p>
    <w:p w14:paraId="08492A9E" w14:textId="57DA5A4D" w:rsidR="00F53E93" w:rsidRPr="00F53E93" w:rsidRDefault="00F53E93" w:rsidP="00F53E9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Improve user experience. </w:t>
      </w:r>
    </w:p>
    <w:p w14:paraId="7AB86822" w14:textId="5A0C7078" w:rsidR="00F53E93" w:rsidRPr="00F53E93" w:rsidRDefault="00F53E93" w:rsidP="00F53E9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>Provide this service free of cost.</w:t>
      </w:r>
    </w:p>
    <w:p w14:paraId="7B89C464" w14:textId="77777777" w:rsidR="00865DF4" w:rsidRPr="007B1683" w:rsidRDefault="00865DF4" w:rsidP="007B1683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3CF8EA64" w14:textId="2FB76AF4" w:rsidR="00F53E93" w:rsidRPr="007B1683" w:rsidRDefault="00F53E93" w:rsidP="007B1683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B1683">
        <w:rPr>
          <w:rFonts w:ascii="Times New Roman" w:hAnsi="Times New Roman" w:cs="Times New Roman"/>
          <w:b/>
          <w:sz w:val="24"/>
          <w:szCs w:val="24"/>
        </w:rPr>
        <w:t>LIST OF SOFTWARE USED</w:t>
      </w:r>
      <w:r>
        <w:rPr>
          <w:rFonts w:ascii="Times New Roman" w:hAnsi="Times New Roman" w:cs="Times New Roman"/>
          <w:b/>
          <w:sz w:val="24"/>
          <w:szCs w:val="24"/>
        </w:rPr>
        <w:t xml:space="preserve"> –</w:t>
      </w:r>
    </w:p>
    <w:p w14:paraId="36BC008D" w14:textId="0B8D8DCB" w:rsidR="007B1683" w:rsidRPr="007B1683" w:rsidRDefault="007B1683" w:rsidP="007B1683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7B1683">
        <w:rPr>
          <w:rFonts w:ascii="Times New Roman" w:hAnsi="Times New Roman" w:cs="Times New Roman"/>
          <w:bCs/>
          <w:sz w:val="24"/>
          <w:szCs w:val="24"/>
        </w:rPr>
        <w:t>Python 3.7.0</w:t>
      </w:r>
    </w:p>
    <w:p w14:paraId="50854C3C" w14:textId="65C4BD4B" w:rsidR="007B1683" w:rsidRPr="007B1683" w:rsidRDefault="007B1683" w:rsidP="007B1683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7B1683">
        <w:rPr>
          <w:rFonts w:ascii="Times New Roman" w:hAnsi="Times New Roman" w:cs="Times New Roman"/>
          <w:bCs/>
          <w:sz w:val="24"/>
          <w:szCs w:val="24"/>
        </w:rPr>
        <w:t>Python Libraries</w:t>
      </w:r>
    </w:p>
    <w:p w14:paraId="479ECA46" w14:textId="5EAE0BAD" w:rsidR="007B1683" w:rsidRPr="007B1683" w:rsidRDefault="007B1683" w:rsidP="007B1683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7B1683">
        <w:rPr>
          <w:rFonts w:ascii="Times New Roman" w:hAnsi="Times New Roman" w:cs="Times New Roman"/>
          <w:bCs/>
          <w:sz w:val="24"/>
          <w:szCs w:val="24"/>
        </w:rPr>
        <w:t>Python IDLE</w:t>
      </w:r>
    </w:p>
    <w:p w14:paraId="45725A9E" w14:textId="77777777" w:rsidR="00F53E93" w:rsidRDefault="00F53E93" w:rsidP="007B1683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3A2DB503" w14:textId="77777777" w:rsidR="00F53E93" w:rsidRDefault="00F53E93" w:rsidP="007B1683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B1683">
        <w:rPr>
          <w:rFonts w:ascii="Times New Roman" w:hAnsi="Times New Roman" w:cs="Times New Roman"/>
          <w:b/>
          <w:sz w:val="24"/>
          <w:szCs w:val="24"/>
        </w:rPr>
        <w:t>DELIVERABLES</w:t>
      </w:r>
      <w:r>
        <w:rPr>
          <w:rFonts w:ascii="Times New Roman" w:hAnsi="Times New Roman" w:cs="Times New Roman"/>
          <w:b/>
          <w:sz w:val="24"/>
          <w:szCs w:val="24"/>
        </w:rPr>
        <w:t xml:space="preserve"> –</w:t>
      </w:r>
    </w:p>
    <w:p w14:paraId="7E9EF880" w14:textId="3B9ABC11" w:rsidR="007B1683" w:rsidRPr="00F53E93" w:rsidRDefault="007B1683" w:rsidP="00F53E93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Python Code </w:t>
      </w:r>
    </w:p>
    <w:p w14:paraId="04E65FE9" w14:textId="33175AF9" w:rsidR="00865DF4" w:rsidRPr="00EC3F51" w:rsidRDefault="007B1683" w:rsidP="007B1683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PPT - Explaining working and development </w:t>
      </w:r>
    </w:p>
    <w:sectPr w:rsidR="00865DF4" w:rsidRPr="00EC3F51" w:rsidSect="00F53E9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avi">
    <w:panose1 w:val="020B0502040204020203"/>
    <w:charset w:val="00"/>
    <w:family w:val="swiss"/>
    <w:pitch w:val="variable"/>
    <w:sig w:usb0="0002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7407A"/>
    <w:multiLevelType w:val="hybridMultilevel"/>
    <w:tmpl w:val="7C067E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140E2"/>
    <w:multiLevelType w:val="hybridMultilevel"/>
    <w:tmpl w:val="BF468F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437F0D"/>
    <w:multiLevelType w:val="hybridMultilevel"/>
    <w:tmpl w:val="E6389D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901A6B"/>
    <w:multiLevelType w:val="hybridMultilevel"/>
    <w:tmpl w:val="3D1CD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224D17"/>
    <w:multiLevelType w:val="hybridMultilevel"/>
    <w:tmpl w:val="4EA46B16"/>
    <w:lvl w:ilvl="0" w:tplc="A86E3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346EB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2EC7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861E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6B6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D47C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14B5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AC6E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260D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3CF2886"/>
    <w:multiLevelType w:val="hybridMultilevel"/>
    <w:tmpl w:val="9D6CA7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EB1C02"/>
    <w:multiLevelType w:val="hybridMultilevel"/>
    <w:tmpl w:val="4D6A4DE8"/>
    <w:lvl w:ilvl="0" w:tplc="4678F6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E845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AEA2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21A36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3A80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CE40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3E6A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704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DCEEC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5C149EC"/>
    <w:multiLevelType w:val="hybridMultilevel"/>
    <w:tmpl w:val="ED706BA6"/>
    <w:lvl w:ilvl="0" w:tplc="069A7C3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196BA7"/>
    <w:multiLevelType w:val="hybridMultilevel"/>
    <w:tmpl w:val="8D44D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0247EF"/>
    <w:multiLevelType w:val="hybridMultilevel"/>
    <w:tmpl w:val="BEC626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F028EC"/>
    <w:multiLevelType w:val="hybridMultilevel"/>
    <w:tmpl w:val="86C80B92"/>
    <w:lvl w:ilvl="0" w:tplc="81D092A6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5C840B2"/>
    <w:multiLevelType w:val="hybridMultilevel"/>
    <w:tmpl w:val="70FAB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D22AA1"/>
    <w:multiLevelType w:val="hybridMultilevel"/>
    <w:tmpl w:val="36908B2A"/>
    <w:lvl w:ilvl="0" w:tplc="2E9A24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5247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840D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369E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1618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F4D0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68C6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F48A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EE24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11"/>
  </w:num>
  <w:num w:numId="3">
    <w:abstractNumId w:val="8"/>
  </w:num>
  <w:num w:numId="4">
    <w:abstractNumId w:val="4"/>
  </w:num>
  <w:num w:numId="5">
    <w:abstractNumId w:val="6"/>
  </w:num>
  <w:num w:numId="6">
    <w:abstractNumId w:val="12"/>
  </w:num>
  <w:num w:numId="7">
    <w:abstractNumId w:val="9"/>
  </w:num>
  <w:num w:numId="8">
    <w:abstractNumId w:val="2"/>
  </w:num>
  <w:num w:numId="9">
    <w:abstractNumId w:val="5"/>
  </w:num>
  <w:num w:numId="10">
    <w:abstractNumId w:val="1"/>
  </w:num>
  <w:num w:numId="11">
    <w:abstractNumId w:val="0"/>
  </w:num>
  <w:num w:numId="12">
    <w:abstractNumId w:val="7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LE0NTAwNje0NDVS0lEKTi0uzszPAykwrAUAjpjfUywAAAA="/>
  </w:docVars>
  <w:rsids>
    <w:rsidRoot w:val="00865DF4"/>
    <w:rsid w:val="001F751E"/>
    <w:rsid w:val="002F58D6"/>
    <w:rsid w:val="00402FB4"/>
    <w:rsid w:val="00425796"/>
    <w:rsid w:val="0049726F"/>
    <w:rsid w:val="004F0E32"/>
    <w:rsid w:val="007B1683"/>
    <w:rsid w:val="007D258B"/>
    <w:rsid w:val="00865DF4"/>
    <w:rsid w:val="00B51FD3"/>
    <w:rsid w:val="00CF6EFF"/>
    <w:rsid w:val="00D34291"/>
    <w:rsid w:val="00DF6403"/>
    <w:rsid w:val="00EC3F51"/>
    <w:rsid w:val="00F2795C"/>
    <w:rsid w:val="00F53E93"/>
    <w:rsid w:val="00F63E6B"/>
    <w:rsid w:val="00FE1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E4975"/>
  <w15:chartTrackingRefBased/>
  <w15:docId w15:val="{36C04967-056E-4BA1-920F-D7A4C67D9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5D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5D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61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110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68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913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96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87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6217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74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319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769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01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0279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jot singh</dc:creator>
  <cp:keywords/>
  <dc:description/>
  <cp:lastModifiedBy>BHAVYA SEHGAL</cp:lastModifiedBy>
  <cp:revision>4</cp:revision>
  <dcterms:created xsi:type="dcterms:W3CDTF">2021-06-06T11:27:00Z</dcterms:created>
  <dcterms:modified xsi:type="dcterms:W3CDTF">2021-12-21T15:23:00Z</dcterms:modified>
</cp:coreProperties>
</file>